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CB7A0" w14:textId="10F33D8D" w:rsidR="008F464F" w:rsidRPr="008E3C2C" w:rsidRDefault="008F464F" w:rsidP="00A6786D">
      <w:pPr>
        <w:jc w:val="center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Information on the publication achievements of </w:t>
      </w:r>
      <w:r w:rsidR="00DB3084">
        <w:rPr>
          <w:rFonts w:asciiTheme="minorHAnsi" w:hAnsiTheme="minorHAnsi" w:cs="Times New Roman"/>
          <w:b/>
          <w:bCs/>
          <w:sz w:val="22"/>
          <w:szCs w:val="22"/>
          <w:lang w:val="en-US"/>
        </w:rPr>
        <w:t>UG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academic teacher/UG doctoral school student in </w:t>
      </w:r>
      <w:r w:rsidRPr="008E3C2C">
        <w:rPr>
          <w:rFonts w:asciiTheme="minorHAnsi" w:hAnsiTheme="minorHAnsi" w:cs="Times New Roman"/>
          <w:b/>
          <w:bCs/>
          <w:sz w:val="22"/>
          <w:szCs w:val="22"/>
          <w:u w:val="single"/>
          <w:lang w:val="en-US"/>
        </w:rPr>
        <w:t>2024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</w:t>
      </w:r>
      <w:r w:rsidR="000B3E08">
        <w:rPr>
          <w:rFonts w:asciiTheme="minorHAnsi" w:hAnsiTheme="minorHAnsi" w:cs="Times New Roman"/>
          <w:b/>
          <w:bCs/>
          <w:sz w:val="22"/>
          <w:szCs w:val="22"/>
          <w:lang w:val="en-US"/>
        </w:rPr>
        <w:t>under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the "UG Publishing Program"</w:t>
      </w:r>
    </w:p>
    <w:p w14:paraId="0021E162" w14:textId="77777777" w:rsidR="009D5CBA" w:rsidRPr="008E3C2C" w:rsidRDefault="009D5CBA" w:rsidP="009D5CBA">
      <w:pPr>
        <w:jc w:val="center"/>
        <w:rPr>
          <w:rFonts w:asciiTheme="minorHAnsi" w:hAnsiTheme="minorHAnsi" w:cs="Times New Roman"/>
          <w:b/>
          <w:bCs/>
          <w:sz w:val="20"/>
          <w:szCs w:val="20"/>
          <w:lang w:val="en-US"/>
        </w:rPr>
      </w:pP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8E3C2C" w14:paraId="4D74AC20" w14:textId="77777777" w:rsidTr="00BD4196">
        <w:tc>
          <w:tcPr>
            <w:tcW w:w="3828" w:type="dxa"/>
            <w:vAlign w:val="center"/>
          </w:tcPr>
          <w:p w14:paraId="2ED00AB9" w14:textId="16FD9CC8" w:rsidR="009D5CBA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bookmarkStart w:id="0" w:name="_Hlk59602193"/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Name and surname</w:t>
            </w:r>
          </w:p>
        </w:tc>
        <w:tc>
          <w:tcPr>
            <w:tcW w:w="5954" w:type="dxa"/>
            <w:vAlign w:val="center"/>
          </w:tcPr>
          <w:p w14:paraId="7E3835CB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4C94021E" w14:textId="77777777" w:rsidTr="00BD4196">
        <w:tc>
          <w:tcPr>
            <w:tcW w:w="3828" w:type="dxa"/>
            <w:vAlign w:val="center"/>
          </w:tcPr>
          <w:p w14:paraId="0FFC1960" w14:textId="144D5D4F" w:rsidR="009D5CBA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Employee / index number</w:t>
            </w:r>
          </w:p>
        </w:tc>
        <w:tc>
          <w:tcPr>
            <w:tcW w:w="5954" w:type="dxa"/>
            <w:vAlign w:val="center"/>
          </w:tcPr>
          <w:p w14:paraId="556631DE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7CAD0FDE" w14:textId="77777777" w:rsidTr="00BD4196">
        <w:tc>
          <w:tcPr>
            <w:tcW w:w="3828" w:type="dxa"/>
            <w:vAlign w:val="center"/>
          </w:tcPr>
          <w:p w14:paraId="60B4EC2F" w14:textId="47C3C388" w:rsidR="006F1336" w:rsidRPr="008E3C2C" w:rsidRDefault="000849EF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D</w:t>
            </w:r>
            <w:r w:rsidR="006F1336"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iscipline of science</w:t>
            </w:r>
          </w:p>
        </w:tc>
        <w:tc>
          <w:tcPr>
            <w:tcW w:w="5954" w:type="dxa"/>
            <w:vAlign w:val="center"/>
          </w:tcPr>
          <w:p w14:paraId="0899505F" w14:textId="248325D3" w:rsidR="009D5CBA" w:rsidRPr="008E3C2C" w:rsidRDefault="009D5CBA" w:rsidP="00BD4196">
            <w:pPr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321352" w14:paraId="146F4543" w14:textId="77777777" w:rsidTr="00BD4196">
        <w:tc>
          <w:tcPr>
            <w:tcW w:w="3828" w:type="dxa"/>
            <w:vAlign w:val="center"/>
          </w:tcPr>
          <w:p w14:paraId="1646C32B" w14:textId="77777777" w:rsidR="009D5CBA" w:rsidRPr="008E3C2C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Status </w:t>
            </w:r>
          </w:p>
        </w:tc>
        <w:tc>
          <w:tcPr>
            <w:tcW w:w="5954" w:type="dxa"/>
            <w:vAlign w:val="center"/>
          </w:tcPr>
          <w:p w14:paraId="0D2D676A" w14:textId="77777777" w:rsidR="009D5CBA" w:rsidRDefault="00321352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D5CBA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DB308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UG </w:t>
            </w:r>
            <w:r w:rsidR="006F133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cademic teacher</w:t>
            </w:r>
            <w:r w:rsidR="00D6593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0C5A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D5CBA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UG</w:t>
            </w:r>
            <w:r w:rsidR="006F133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doctoral school student</w:t>
            </w:r>
          </w:p>
          <w:p w14:paraId="024B0E46" w14:textId="432C58E5" w:rsidR="00321352" w:rsidRPr="00321352" w:rsidRDefault="00321352" w:rsidP="00BD4196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04829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1352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32135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Pr="0032135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other employee with</w:t>
            </w:r>
            <w:r w:rsidRPr="0032135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N declaration</w:t>
            </w:r>
          </w:p>
        </w:tc>
      </w:tr>
      <w:tr w:rsidR="000646D8" w:rsidRPr="008E3C2C" w14:paraId="2F68E0C0" w14:textId="77777777" w:rsidTr="00BD4196">
        <w:tc>
          <w:tcPr>
            <w:tcW w:w="3828" w:type="dxa"/>
            <w:vAlign w:val="center"/>
          </w:tcPr>
          <w:p w14:paraId="0BC0C6CE" w14:textId="25BEF846" w:rsidR="009D5CBA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Faculty / doctoral school name</w:t>
            </w:r>
          </w:p>
        </w:tc>
        <w:tc>
          <w:tcPr>
            <w:tcW w:w="5954" w:type="dxa"/>
            <w:vAlign w:val="center"/>
          </w:tcPr>
          <w:p w14:paraId="2AA5A2F2" w14:textId="1A8321DA" w:rsidR="009D5CBA" w:rsidRPr="008E3C2C" w:rsidRDefault="009D5CBA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54CF6F36" w14:textId="77777777" w:rsidTr="00BD4196">
        <w:tc>
          <w:tcPr>
            <w:tcW w:w="3828" w:type="dxa"/>
            <w:vAlign w:val="center"/>
          </w:tcPr>
          <w:p w14:paraId="5E76E5A4" w14:textId="682B3B29" w:rsidR="00D65936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E</w:t>
            </w:r>
            <w:r w:rsidR="00D65936"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-mail</w:t>
            </w: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8E3C2C"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address</w:t>
            </w:r>
          </w:p>
        </w:tc>
        <w:tc>
          <w:tcPr>
            <w:tcW w:w="5954" w:type="dxa"/>
            <w:vAlign w:val="center"/>
          </w:tcPr>
          <w:p w14:paraId="1254A876" w14:textId="77777777" w:rsidR="00D65936" w:rsidRPr="008E3C2C" w:rsidRDefault="00D65936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bookmarkEnd w:id="0"/>
    </w:tbl>
    <w:p w14:paraId="7904F6D1" w14:textId="77777777" w:rsidR="009A77D8" w:rsidRPr="008E3C2C" w:rsidRDefault="009A77D8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143AB818" w14:textId="5A093BFA" w:rsidR="00FC3B43" w:rsidRPr="008E3C2C" w:rsidRDefault="006F1336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>Article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321352" w14:paraId="6E090490" w14:textId="77777777" w:rsidTr="00BD4196">
        <w:tc>
          <w:tcPr>
            <w:tcW w:w="3828" w:type="dxa"/>
            <w:shd w:val="clear" w:color="auto" w:fill="auto"/>
            <w:vAlign w:val="center"/>
          </w:tcPr>
          <w:p w14:paraId="0E72F410" w14:textId="197919B2" w:rsidR="006F1336" w:rsidRPr="008E3C2C" w:rsidRDefault="006F1336" w:rsidP="00D6443A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the authors – UG academic teachers and UG doctoral school students with the UG affiliation (including the applicant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6B09B245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18A50464" w14:textId="77777777" w:rsidTr="00BD4196">
        <w:tc>
          <w:tcPr>
            <w:tcW w:w="3828" w:type="dxa"/>
            <w:shd w:val="clear" w:color="auto" w:fill="auto"/>
            <w:vAlign w:val="center"/>
          </w:tcPr>
          <w:p w14:paraId="231F838E" w14:textId="4B2A84FC" w:rsidR="006F1336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B06A2ED" w14:textId="77777777" w:rsidR="00A27CE1" w:rsidRPr="008E3C2C" w:rsidRDefault="00A27CE1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321352" w14:paraId="15C14A0E" w14:textId="77777777" w:rsidTr="00BD4196">
        <w:tc>
          <w:tcPr>
            <w:tcW w:w="3828" w:type="dxa"/>
            <w:shd w:val="clear" w:color="auto" w:fill="auto"/>
            <w:vAlign w:val="center"/>
          </w:tcPr>
          <w:p w14:paraId="1B957263" w14:textId="45C8F96A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Role of the applicant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55512E68" w14:textId="78D2D91C" w:rsidR="00A6786D" w:rsidRPr="008E3C2C" w:rsidRDefault="00321352" w:rsidP="00BD419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7123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6786D" w:rsidRPr="008E3C2C">
              <w:rPr>
                <w:sz w:val="20"/>
                <w:szCs w:val="20"/>
                <w:lang w:val="en-US"/>
              </w:rPr>
              <w:t xml:space="preserve"> </w:t>
            </w:r>
            <w:r w:rsidR="006F1336" w:rsidRPr="008E3C2C">
              <w:rPr>
                <w:sz w:val="20"/>
                <w:szCs w:val="20"/>
                <w:lang w:val="en-US"/>
              </w:rPr>
              <w:t>first (lead) author</w:t>
            </w:r>
          </w:p>
          <w:p w14:paraId="266E2E17" w14:textId="4BE010F7" w:rsidR="00A6786D" w:rsidRPr="008E3C2C" w:rsidRDefault="00321352" w:rsidP="00BD419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490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6786D" w:rsidRPr="008E3C2C">
              <w:rPr>
                <w:sz w:val="20"/>
                <w:szCs w:val="20"/>
                <w:lang w:val="en-US"/>
              </w:rPr>
              <w:t xml:space="preserve"> </w:t>
            </w:r>
            <w:r w:rsidR="006F1336" w:rsidRPr="008E3C2C">
              <w:rPr>
                <w:sz w:val="20"/>
                <w:szCs w:val="20"/>
                <w:lang w:val="en-US"/>
              </w:rPr>
              <w:t>corresponding author</w:t>
            </w:r>
          </w:p>
          <w:p w14:paraId="4F51F217" w14:textId="52040920" w:rsidR="006F1336" w:rsidRPr="008E3C2C" w:rsidRDefault="00321352" w:rsidP="006F133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56595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6786D" w:rsidRPr="008E3C2C">
              <w:rPr>
                <w:sz w:val="20"/>
                <w:szCs w:val="20"/>
                <w:lang w:val="en-US"/>
              </w:rPr>
              <w:t xml:space="preserve"> </w:t>
            </w:r>
            <w:r w:rsidR="006F1336" w:rsidRPr="008E3C2C">
              <w:rPr>
                <w:sz w:val="20"/>
                <w:szCs w:val="20"/>
                <w:lang w:val="en-US"/>
              </w:rPr>
              <w:t>co-author</w:t>
            </w:r>
          </w:p>
        </w:tc>
      </w:tr>
      <w:tr w:rsidR="000646D8" w:rsidRPr="008E3C2C" w14:paraId="5A79A955" w14:textId="77777777" w:rsidTr="00BD4196">
        <w:tc>
          <w:tcPr>
            <w:tcW w:w="3828" w:type="dxa"/>
            <w:shd w:val="clear" w:color="auto" w:fill="auto"/>
            <w:vAlign w:val="center"/>
          </w:tcPr>
          <w:p w14:paraId="6D8BB93A" w14:textId="6D70210F" w:rsidR="009D5CBA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44DDF3B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2B90B35D" w14:textId="77777777" w:rsidTr="00BD4196">
        <w:tc>
          <w:tcPr>
            <w:tcW w:w="3828" w:type="dxa"/>
            <w:shd w:val="clear" w:color="auto" w:fill="auto"/>
            <w:vAlign w:val="center"/>
          </w:tcPr>
          <w:p w14:paraId="086205FD" w14:textId="197A9A4A" w:rsidR="009D5CBA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Journal title</w:t>
            </w:r>
            <w:r w:rsidR="009D5CBA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, ISSN 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38C61CD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321352" w14:paraId="22B6EC88" w14:textId="77777777" w:rsidTr="00BD4196">
        <w:tc>
          <w:tcPr>
            <w:tcW w:w="3828" w:type="dxa"/>
            <w:shd w:val="clear" w:color="auto" w:fill="auto"/>
            <w:vAlign w:val="center"/>
          </w:tcPr>
          <w:p w14:paraId="693DD1F8" w14:textId="7636BC6F" w:rsidR="009D5CBA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, volume, pages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3AD1979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321352" w14:paraId="0B7F466C" w14:textId="77777777" w:rsidTr="00BD4196">
        <w:tc>
          <w:tcPr>
            <w:tcW w:w="3828" w:type="dxa"/>
            <w:shd w:val="clear" w:color="auto" w:fill="auto"/>
            <w:vAlign w:val="center"/>
          </w:tcPr>
          <w:p w14:paraId="1FCD9A03" w14:textId="6F13CF36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DOI number or link to the publication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D9A175E" w14:textId="77777777" w:rsidR="00A6786D" w:rsidRPr="008E3C2C" w:rsidRDefault="00A6786D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BD4196" w:rsidRPr="008E3C2C" w14:paraId="34BC4D72" w14:textId="77777777" w:rsidTr="00BD4196">
        <w:tc>
          <w:tcPr>
            <w:tcW w:w="3828" w:type="dxa"/>
            <w:shd w:val="clear" w:color="auto" w:fill="auto"/>
            <w:vAlign w:val="center"/>
          </w:tcPr>
          <w:p w14:paraId="0D310CD2" w14:textId="27F0D717" w:rsidR="006F1336" w:rsidRPr="008E3C2C" w:rsidRDefault="006F1336" w:rsidP="006F1336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5E9CF260" w14:textId="692416CE" w:rsidR="00BD419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460B25F7" w14:textId="1DD5ACB2" w:rsidR="00BD4196" w:rsidRPr="008E3C2C" w:rsidRDefault="00321352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BD4196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140</w:t>
            </w:r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 </w:t>
            </w:r>
            <w:r w:rsidR="00CC705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BD4196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200</w:t>
            </w:r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7FDB9B5C" w14:textId="6AF0B788" w:rsidR="0066264D" w:rsidRPr="008E3C2C" w:rsidRDefault="0066264D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2FBDD4AB" w14:textId="77777777" w:rsidR="009A77D8" w:rsidRPr="008E3C2C" w:rsidRDefault="009A77D8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7C0AE68E" w14:textId="4D6757F3" w:rsidR="00FC3B43" w:rsidRPr="008E3C2C" w:rsidRDefault="006F1336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>Monograph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6F1336" w:rsidRPr="00321352" w14:paraId="6CE2DB5F" w14:textId="77777777" w:rsidTr="00BD4196">
        <w:tc>
          <w:tcPr>
            <w:tcW w:w="3828" w:type="dxa"/>
            <w:vAlign w:val="center"/>
          </w:tcPr>
          <w:p w14:paraId="72DA6BC0" w14:textId="2DB1AB9D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the authors – UG academic teachers and UG doctoral school students with the UG affiliation (including the applicant)</w:t>
            </w:r>
          </w:p>
        </w:tc>
        <w:tc>
          <w:tcPr>
            <w:tcW w:w="5954" w:type="dxa"/>
            <w:vAlign w:val="center"/>
          </w:tcPr>
          <w:p w14:paraId="40648F86" w14:textId="77777777" w:rsidR="006F133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6F1336" w:rsidRPr="008E3C2C" w14:paraId="7E8177A7" w14:textId="77777777" w:rsidTr="00BD4196">
        <w:tc>
          <w:tcPr>
            <w:tcW w:w="3828" w:type="dxa"/>
            <w:vAlign w:val="center"/>
          </w:tcPr>
          <w:p w14:paraId="4941EA97" w14:textId="7BBA44B2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5954" w:type="dxa"/>
            <w:vAlign w:val="center"/>
          </w:tcPr>
          <w:p w14:paraId="00D174FB" w14:textId="77777777" w:rsidR="006F133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6F1336" w:rsidRPr="00321352" w14:paraId="06A9C579" w14:textId="77777777" w:rsidTr="00BD4196">
        <w:tc>
          <w:tcPr>
            <w:tcW w:w="3828" w:type="dxa"/>
            <w:vAlign w:val="center"/>
          </w:tcPr>
          <w:p w14:paraId="2BD54A31" w14:textId="3E657AEB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Role of the applicant</w:t>
            </w:r>
          </w:p>
        </w:tc>
        <w:tc>
          <w:tcPr>
            <w:tcW w:w="5954" w:type="dxa"/>
            <w:vAlign w:val="center"/>
          </w:tcPr>
          <w:p w14:paraId="7314BBEB" w14:textId="146238CE" w:rsidR="006F1336" w:rsidRPr="008E3C2C" w:rsidRDefault="00321352" w:rsidP="006F133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39985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336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F1336" w:rsidRPr="008E3C2C">
              <w:rPr>
                <w:sz w:val="20"/>
                <w:szCs w:val="20"/>
                <w:lang w:val="en-US"/>
              </w:rPr>
              <w:t xml:space="preserve"> first (lead) author</w:t>
            </w:r>
          </w:p>
          <w:p w14:paraId="7D7A2D04" w14:textId="77777777" w:rsidR="006F1336" w:rsidRPr="008E3C2C" w:rsidRDefault="00321352" w:rsidP="006F133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74137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336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F1336" w:rsidRPr="008E3C2C">
              <w:rPr>
                <w:sz w:val="20"/>
                <w:szCs w:val="20"/>
                <w:lang w:val="en-US"/>
              </w:rPr>
              <w:t xml:space="preserve"> corresponding author</w:t>
            </w:r>
          </w:p>
          <w:p w14:paraId="308C0508" w14:textId="531DDC07" w:rsidR="006F1336" w:rsidRPr="008E3C2C" w:rsidRDefault="00321352" w:rsidP="006F1336">
            <w:pPr>
              <w:pStyle w:val="Bezodstpw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52498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336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F1336" w:rsidRPr="008E3C2C">
              <w:rPr>
                <w:sz w:val="20"/>
                <w:szCs w:val="20"/>
                <w:lang w:val="en-US"/>
              </w:rPr>
              <w:t xml:space="preserve"> co-author</w:t>
            </w:r>
          </w:p>
        </w:tc>
      </w:tr>
      <w:tr w:rsidR="006F1336" w:rsidRPr="008E3C2C" w14:paraId="5EAA9191" w14:textId="77777777" w:rsidTr="00BD4196">
        <w:tc>
          <w:tcPr>
            <w:tcW w:w="3828" w:type="dxa"/>
            <w:vAlign w:val="center"/>
          </w:tcPr>
          <w:p w14:paraId="19E5F306" w14:textId="0F0BE68E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5954" w:type="dxa"/>
            <w:vAlign w:val="center"/>
          </w:tcPr>
          <w:p w14:paraId="25A8FACF" w14:textId="77777777" w:rsidR="006F133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321352" w14:paraId="03DCEBA3" w14:textId="77777777" w:rsidTr="00BD4196">
        <w:tc>
          <w:tcPr>
            <w:tcW w:w="3828" w:type="dxa"/>
            <w:vAlign w:val="center"/>
          </w:tcPr>
          <w:p w14:paraId="509F549F" w14:textId="583112B1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 of the publishing house</w:t>
            </w:r>
            <w:r w:rsidR="00B03E90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, ISBN</w:t>
            </w:r>
          </w:p>
        </w:tc>
        <w:tc>
          <w:tcPr>
            <w:tcW w:w="5954" w:type="dxa"/>
            <w:vAlign w:val="center"/>
          </w:tcPr>
          <w:p w14:paraId="0B7E35A7" w14:textId="77777777" w:rsidR="00A6786D" w:rsidRPr="008E3C2C" w:rsidRDefault="00A6786D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1E7D315A" w14:textId="77777777" w:rsidTr="00BD4196">
        <w:tc>
          <w:tcPr>
            <w:tcW w:w="3828" w:type="dxa"/>
            <w:vAlign w:val="center"/>
          </w:tcPr>
          <w:p w14:paraId="4D4886E2" w14:textId="57D07236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</w:t>
            </w:r>
          </w:p>
        </w:tc>
        <w:tc>
          <w:tcPr>
            <w:tcW w:w="5954" w:type="dxa"/>
            <w:vAlign w:val="center"/>
          </w:tcPr>
          <w:p w14:paraId="726B6E8E" w14:textId="77777777" w:rsidR="00A6786D" w:rsidRPr="008E3C2C" w:rsidRDefault="00A6786D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772DA8C6" w14:textId="77777777" w:rsidTr="00BD4196">
        <w:tc>
          <w:tcPr>
            <w:tcW w:w="3828" w:type="dxa"/>
            <w:vAlign w:val="center"/>
          </w:tcPr>
          <w:p w14:paraId="64ECA885" w14:textId="77777777" w:rsidR="006F1336" w:rsidRPr="008E3C2C" w:rsidRDefault="006F1336" w:rsidP="006F1336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43DB1599" w14:textId="6609D819" w:rsidR="00D6443A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5954" w:type="dxa"/>
            <w:vAlign w:val="center"/>
          </w:tcPr>
          <w:p w14:paraId="46D8687F" w14:textId="77F31E9E" w:rsidR="00A6786D" w:rsidRPr="008E3C2C" w:rsidRDefault="00321352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BD4196" w:rsidRPr="000B3E08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II </w:t>
            </w:r>
            <w:r w:rsidR="000B3E08" w:rsidRPr="000B3E08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level</w:t>
            </w:r>
            <w:r w:rsidR="00D6443A" w:rsidRPr="000B3E08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(200)</w:t>
            </w:r>
          </w:p>
        </w:tc>
      </w:tr>
    </w:tbl>
    <w:p w14:paraId="048ADD34" w14:textId="77777777" w:rsidR="0066264D" w:rsidRPr="008E3C2C" w:rsidRDefault="0066264D" w:rsidP="00B03E90">
      <w:pPr>
        <w:rPr>
          <w:rFonts w:asciiTheme="minorHAnsi" w:hAnsiTheme="minorHAnsi" w:cs="Times New Roman"/>
          <w:lang w:val="en-US"/>
        </w:rPr>
      </w:pPr>
    </w:p>
    <w:p w14:paraId="28CB2194" w14:textId="13AC2244" w:rsidR="009D5CBA" w:rsidRPr="008E3C2C" w:rsidRDefault="009D5CBA" w:rsidP="009D5CBA">
      <w:pPr>
        <w:ind w:left="6096"/>
        <w:rPr>
          <w:rFonts w:asciiTheme="minorHAnsi" w:hAnsiTheme="minorHAnsi" w:cs="Times New Roman"/>
          <w:sz w:val="20"/>
          <w:szCs w:val="20"/>
          <w:lang w:val="en-US"/>
        </w:rPr>
      </w:pPr>
      <w:r w:rsidRPr="008E3C2C">
        <w:rPr>
          <w:rFonts w:asciiTheme="minorHAnsi" w:hAnsiTheme="minorHAnsi" w:cs="Times New Roman"/>
          <w:sz w:val="20"/>
          <w:szCs w:val="20"/>
          <w:lang w:val="en-US"/>
        </w:rPr>
        <w:t xml:space="preserve">    ……………………</w:t>
      </w:r>
      <w:r w:rsidR="00B03E90" w:rsidRPr="008E3C2C">
        <w:rPr>
          <w:rFonts w:asciiTheme="minorHAnsi" w:hAnsiTheme="minorHAnsi" w:cs="Times New Roman"/>
          <w:sz w:val="20"/>
          <w:szCs w:val="20"/>
          <w:lang w:val="en-US"/>
        </w:rPr>
        <w:t>..</w:t>
      </w:r>
      <w:r w:rsidRPr="008E3C2C">
        <w:rPr>
          <w:rFonts w:asciiTheme="minorHAnsi" w:hAnsiTheme="minorHAnsi" w:cs="Times New Roman"/>
          <w:sz w:val="20"/>
          <w:szCs w:val="20"/>
          <w:lang w:val="en-US"/>
        </w:rPr>
        <w:t>……...……</w:t>
      </w:r>
    </w:p>
    <w:p w14:paraId="58E345EB" w14:textId="1294668C" w:rsidR="00FC3B43" w:rsidRPr="008E3C2C" w:rsidRDefault="009D5CBA" w:rsidP="003A530A">
      <w:pPr>
        <w:ind w:left="6096"/>
        <w:rPr>
          <w:rFonts w:asciiTheme="minorHAnsi" w:hAnsiTheme="minorHAnsi" w:cs="Times New Roman"/>
          <w:sz w:val="16"/>
          <w:szCs w:val="16"/>
          <w:lang w:val="en-US"/>
        </w:rPr>
      </w:pPr>
      <w:r w:rsidRPr="008E3C2C">
        <w:rPr>
          <w:rFonts w:asciiTheme="minorHAnsi" w:hAnsiTheme="minorHAnsi" w:cs="Times New Roman"/>
          <w:sz w:val="16"/>
          <w:szCs w:val="16"/>
          <w:lang w:val="en-US"/>
        </w:rPr>
        <w:t xml:space="preserve">  </w:t>
      </w:r>
      <w:bookmarkStart w:id="1" w:name="_Hlk160524629"/>
      <w:r w:rsidR="00DB3084">
        <w:rPr>
          <w:rFonts w:asciiTheme="minorHAnsi" w:hAnsiTheme="minorHAnsi" w:cs="Times New Roman"/>
          <w:sz w:val="16"/>
          <w:szCs w:val="16"/>
          <w:lang w:val="en-US"/>
        </w:rPr>
        <w:t xml:space="preserve">   </w:t>
      </w:r>
      <w:r w:rsidR="00DB3084" w:rsidRPr="008E3C2C">
        <w:rPr>
          <w:rFonts w:asciiTheme="minorHAnsi" w:hAnsiTheme="minorHAnsi" w:cs="Times New Roman"/>
          <w:sz w:val="16"/>
          <w:szCs w:val="16"/>
          <w:lang w:val="en-US"/>
        </w:rPr>
        <w:t>D</w:t>
      </w:r>
      <w:r w:rsidR="006F1336" w:rsidRPr="008E3C2C">
        <w:rPr>
          <w:rFonts w:asciiTheme="minorHAnsi" w:hAnsiTheme="minorHAnsi" w:cs="Times New Roman"/>
          <w:sz w:val="16"/>
          <w:szCs w:val="16"/>
          <w:lang w:val="en-US"/>
        </w:rPr>
        <w:t>ate</w:t>
      </w:r>
      <w:r w:rsidR="00DB3084">
        <w:rPr>
          <w:rFonts w:asciiTheme="minorHAnsi" w:hAnsiTheme="minorHAnsi" w:cs="Times New Roman"/>
          <w:sz w:val="16"/>
          <w:szCs w:val="16"/>
          <w:lang w:val="en-US"/>
        </w:rPr>
        <w:t xml:space="preserve">, </w:t>
      </w:r>
      <w:r w:rsidR="006F1336" w:rsidRPr="008E3C2C">
        <w:rPr>
          <w:rFonts w:asciiTheme="minorHAnsi" w:hAnsiTheme="minorHAnsi" w:cs="Times New Roman"/>
          <w:sz w:val="16"/>
          <w:szCs w:val="16"/>
          <w:lang w:val="en-US"/>
        </w:rPr>
        <w:t>signature of the applicant</w:t>
      </w:r>
      <w:bookmarkEnd w:id="1"/>
    </w:p>
    <w:p w14:paraId="2D5C4453" w14:textId="77777777" w:rsidR="00FC3B43" w:rsidRPr="008E3C2C" w:rsidRDefault="00FC3B43" w:rsidP="00FC3B43">
      <w:pPr>
        <w:ind w:left="6096" w:hanging="6096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15224404" w14:textId="328B52E4" w:rsidR="0033047B" w:rsidRPr="008E3C2C" w:rsidRDefault="006F1336" w:rsidP="00FC3B43">
      <w:pPr>
        <w:ind w:left="6096" w:hanging="6096"/>
        <w:rPr>
          <w:rFonts w:asciiTheme="minorHAnsi" w:hAnsiTheme="minorHAnsi" w:cs="Times New Roman"/>
          <w:sz w:val="20"/>
          <w:szCs w:val="20"/>
          <w:lang w:val="en-US"/>
        </w:rPr>
      </w:pPr>
      <w:bookmarkStart w:id="2" w:name="_Hlk160524851"/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Opinion of the application verification </w:t>
      </w:r>
      <w:r w:rsidR="00684323"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>commission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0646D8" w:rsidRPr="008E3C2C" w14:paraId="007F5155" w14:textId="77777777" w:rsidTr="004779F9">
        <w:tc>
          <w:tcPr>
            <w:tcW w:w="9782" w:type="dxa"/>
            <w:shd w:val="clear" w:color="auto" w:fill="F2F2F2" w:themeFill="background1" w:themeFillShade="F2"/>
          </w:tcPr>
          <w:bookmarkEnd w:id="2"/>
          <w:p w14:paraId="40C95DCA" w14:textId="70014FC3" w:rsidR="006F1336" w:rsidRPr="008E3C2C" w:rsidRDefault="006F1336" w:rsidP="006F1336">
            <w:pPr>
              <w:pStyle w:val="Bezodstpw"/>
              <w:rPr>
                <w:lang w:val="en-US"/>
              </w:rPr>
            </w:pPr>
            <w:r w:rsidRPr="008E3C2C">
              <w:rPr>
                <w:lang w:val="en-US"/>
              </w:rPr>
              <w:t xml:space="preserve">The </w:t>
            </w:r>
            <w:r w:rsidR="008F464F" w:rsidRPr="008E3C2C">
              <w:rPr>
                <w:lang w:val="en-US"/>
              </w:rPr>
              <w:t>c</w:t>
            </w:r>
            <w:r w:rsidRPr="008E3C2C">
              <w:rPr>
                <w:lang w:val="en-US"/>
              </w:rPr>
              <w:t>ommission recommends</w:t>
            </w:r>
            <w:r w:rsidR="008F464F" w:rsidRPr="008E3C2C">
              <w:rPr>
                <w:lang w:val="en-US"/>
              </w:rPr>
              <w:t xml:space="preserve"> to</w:t>
            </w:r>
            <w:r w:rsidRPr="008E3C2C">
              <w:rPr>
                <w:lang w:val="en-US"/>
              </w:rPr>
              <w:t>:</w:t>
            </w:r>
          </w:p>
          <w:p w14:paraId="081FD651" w14:textId="14B0E8EF" w:rsidR="006F1336" w:rsidRPr="008E3C2C" w:rsidRDefault="006F1336" w:rsidP="006F1336">
            <w:pPr>
              <w:pStyle w:val="Bezodstpw"/>
              <w:rPr>
                <w:lang w:val="en-US"/>
              </w:rPr>
            </w:pPr>
            <w:r w:rsidRPr="008E3C2C">
              <w:rPr>
                <w:lang w:val="en-US"/>
              </w:rPr>
              <w:t xml:space="preserve">□ </w:t>
            </w:r>
            <w:r w:rsidR="008F464F" w:rsidRPr="008E3C2C">
              <w:rPr>
                <w:lang w:val="en-US"/>
              </w:rPr>
              <w:t>grant</w:t>
            </w:r>
            <w:r w:rsidRPr="008E3C2C">
              <w:rPr>
                <w:lang w:val="en-US"/>
              </w:rPr>
              <w:t xml:space="preserve"> a benefit in the amount of …………………….………. </w:t>
            </w:r>
            <w:r w:rsidR="008F464F" w:rsidRPr="008E3C2C">
              <w:rPr>
                <w:lang w:val="en-US"/>
              </w:rPr>
              <w:t>PLN</w:t>
            </w:r>
          </w:p>
          <w:p w14:paraId="7E2DDFE7" w14:textId="3981EFBE" w:rsidR="006F1336" w:rsidRPr="008E3C2C" w:rsidRDefault="006F1336" w:rsidP="006F1336">
            <w:pPr>
              <w:pStyle w:val="Bezodstpw"/>
              <w:rPr>
                <w:lang w:val="en-US"/>
              </w:rPr>
            </w:pPr>
            <w:r w:rsidRPr="008E3C2C">
              <w:rPr>
                <w:lang w:val="en-US"/>
              </w:rPr>
              <w:t xml:space="preserve">□ </w:t>
            </w:r>
            <w:r w:rsidR="008F464F" w:rsidRPr="008E3C2C">
              <w:rPr>
                <w:lang w:val="en-US"/>
              </w:rPr>
              <w:t>deny</w:t>
            </w:r>
            <w:r w:rsidRPr="008E3C2C">
              <w:rPr>
                <w:lang w:val="en-US"/>
              </w:rPr>
              <w:t xml:space="preserve"> to </w:t>
            </w:r>
            <w:r w:rsidR="008F464F" w:rsidRPr="008E3C2C">
              <w:rPr>
                <w:lang w:val="en-US"/>
              </w:rPr>
              <w:t>grant a benefit</w:t>
            </w:r>
            <w:r w:rsidRPr="008E3C2C">
              <w:rPr>
                <w:lang w:val="en-US"/>
              </w:rPr>
              <w:t>.</w:t>
            </w:r>
          </w:p>
          <w:p w14:paraId="384435A0" w14:textId="7F2A4585" w:rsidR="009D5CBA" w:rsidRPr="008E3C2C" w:rsidRDefault="009D5CBA" w:rsidP="00BA7C27">
            <w:pPr>
              <w:ind w:left="6403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.……………………</w:t>
            </w:r>
            <w:r w:rsidR="00B03E90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……</w:t>
            </w: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…...……</w:t>
            </w:r>
          </w:p>
          <w:p w14:paraId="2BCA071B" w14:textId="522B5A4A" w:rsidR="009D5CBA" w:rsidRPr="008E3C2C" w:rsidRDefault="009D5CBA" w:rsidP="00BA7C27">
            <w:pPr>
              <w:ind w:left="5978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       </w:t>
            </w:r>
            <w:r w:rsidR="009842F0"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</w:t>
            </w:r>
            <w:r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</w:t>
            </w:r>
            <w:r w:rsidR="008F464F"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Head of the </w:t>
            </w:r>
            <w:r w:rsidR="00684323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C</w:t>
            </w:r>
            <w:r w:rsidR="008F464F"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ommission</w:t>
            </w:r>
          </w:p>
        </w:tc>
      </w:tr>
    </w:tbl>
    <w:p w14:paraId="1AF1CD8A" w14:textId="77777777" w:rsidR="00540E19" w:rsidRPr="008E3C2C" w:rsidRDefault="00540E19">
      <w:pPr>
        <w:rPr>
          <w:rFonts w:asciiTheme="minorHAnsi" w:hAnsiTheme="minorHAnsi"/>
          <w:lang w:val="en-US"/>
        </w:rPr>
      </w:pPr>
    </w:p>
    <w:sectPr w:rsidR="00540E19" w:rsidRPr="008E3C2C" w:rsidSect="003A530A">
      <w:footerReference w:type="default" r:id="rId8"/>
      <w:pgSz w:w="11906" w:h="16838"/>
      <w:pgMar w:top="851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93737" w14:textId="77777777" w:rsidR="00FE46D5" w:rsidRDefault="00FE46D5" w:rsidP="00FE46D5">
      <w:r>
        <w:separator/>
      </w:r>
    </w:p>
  </w:endnote>
  <w:endnote w:type="continuationSeparator" w:id="0">
    <w:p w14:paraId="46710126" w14:textId="77777777" w:rsidR="00FE46D5" w:rsidRDefault="00FE46D5" w:rsidP="00FE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A08A" w14:textId="77777777" w:rsidR="00FE46D5" w:rsidRDefault="00FE46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FD37A" w14:textId="77777777" w:rsidR="00FE46D5" w:rsidRDefault="00FE46D5" w:rsidP="00FE46D5">
      <w:r>
        <w:separator/>
      </w:r>
    </w:p>
  </w:footnote>
  <w:footnote w:type="continuationSeparator" w:id="0">
    <w:p w14:paraId="6856AC62" w14:textId="77777777" w:rsidR="00FE46D5" w:rsidRDefault="00FE46D5" w:rsidP="00FE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266621">
    <w:abstractNumId w:val="0"/>
  </w:num>
  <w:num w:numId="2" w16cid:durableId="2101564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1NjCzNDcxMzBR0lEKTi0uzszPAykwrAUADYv3TCwAAAA="/>
  </w:docVars>
  <w:rsids>
    <w:rsidRoot w:val="009D5CBA"/>
    <w:rsid w:val="0003543C"/>
    <w:rsid w:val="000646D8"/>
    <w:rsid w:val="000849EF"/>
    <w:rsid w:val="000B3E08"/>
    <w:rsid w:val="00121744"/>
    <w:rsid w:val="0014206E"/>
    <w:rsid w:val="00254FEC"/>
    <w:rsid w:val="00321352"/>
    <w:rsid w:val="0033047B"/>
    <w:rsid w:val="00381DD3"/>
    <w:rsid w:val="003A530A"/>
    <w:rsid w:val="003A743C"/>
    <w:rsid w:val="003B0C5A"/>
    <w:rsid w:val="004779F9"/>
    <w:rsid w:val="004D57EE"/>
    <w:rsid w:val="00540E19"/>
    <w:rsid w:val="0056499F"/>
    <w:rsid w:val="005C1F0D"/>
    <w:rsid w:val="006056F4"/>
    <w:rsid w:val="0066264D"/>
    <w:rsid w:val="00684323"/>
    <w:rsid w:val="006E13C5"/>
    <w:rsid w:val="006F1336"/>
    <w:rsid w:val="00795A8F"/>
    <w:rsid w:val="007B0C3C"/>
    <w:rsid w:val="008E3C2C"/>
    <w:rsid w:val="008F464F"/>
    <w:rsid w:val="00902F08"/>
    <w:rsid w:val="009842F0"/>
    <w:rsid w:val="009A77D8"/>
    <w:rsid w:val="009D5CBA"/>
    <w:rsid w:val="00A27CE1"/>
    <w:rsid w:val="00A40D6C"/>
    <w:rsid w:val="00A6786D"/>
    <w:rsid w:val="00AA51B8"/>
    <w:rsid w:val="00AC225D"/>
    <w:rsid w:val="00AE6CC4"/>
    <w:rsid w:val="00B03E90"/>
    <w:rsid w:val="00B7325B"/>
    <w:rsid w:val="00BA7C27"/>
    <w:rsid w:val="00BD4196"/>
    <w:rsid w:val="00C36DCB"/>
    <w:rsid w:val="00C72D2F"/>
    <w:rsid w:val="00C808F7"/>
    <w:rsid w:val="00CC7056"/>
    <w:rsid w:val="00CD00BA"/>
    <w:rsid w:val="00D6443A"/>
    <w:rsid w:val="00D65936"/>
    <w:rsid w:val="00DB3084"/>
    <w:rsid w:val="00EA375B"/>
    <w:rsid w:val="00EC34C5"/>
    <w:rsid w:val="00FC3B43"/>
    <w:rsid w:val="00FE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D65936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E46D5"/>
    <w:rPr>
      <w:rFonts w:ascii="Calibri" w:hAnsi="Calibri" w:cs="Calibri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E46D5"/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B0E57-E450-4F76-8E8C-B482E83A6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14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8</cp:revision>
  <cp:lastPrinted>2021-01-15T10:56:00Z</cp:lastPrinted>
  <dcterms:created xsi:type="dcterms:W3CDTF">2022-12-16T11:58:00Z</dcterms:created>
  <dcterms:modified xsi:type="dcterms:W3CDTF">2024-03-22T08:57:00Z</dcterms:modified>
</cp:coreProperties>
</file>